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9-17</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81"/>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lef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5"/>
              </w:tc>
            </w:tr>
          </w:tbl>
          <w:p/>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Leiterin d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Welker, Referentin für Forschungsdatenmanagement -</w:t>
      </w:r>
      <w:r>
        <w:t xml:space="preserve"> </w:t>
      </w:r>
      <w:r>
        <w:t xml:space="preserve">Universität Münster, Universitäts- und Landesbibliothek Münster</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https://orcid.org/0000-0002-1378-4161</w:t>
        </w:r>
      </w:hyperlink>
      <w:r>
        <w:t xml:space="preserve"> </w:t>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4" Target="media/rId964.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9-17T07:42:53Z</dcterms:created>
  <dcterms:modified xsi:type="dcterms:W3CDTF">2025-09-17T07: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9-1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